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7592" w:rsidRPr="007D103C" w:rsidRDefault="00386349" w:rsidP="00DD6DEB">
      <w:pPr>
        <w:pStyle w:val="Heading1"/>
        <w:spacing w:before="240" w:line="360" w:lineRule="auto"/>
        <w:jc w:val="center"/>
        <w:rPr>
          <w:rFonts w:ascii="Arial" w:hAnsi="Arial" w:cs="Arial"/>
          <w:sz w:val="44"/>
          <w:szCs w:val="44"/>
          <w:u w:val="none"/>
        </w:rPr>
      </w:pPr>
      <w:r w:rsidRPr="007D103C">
        <w:rPr>
          <w:rFonts w:ascii="Arial" w:hAnsi="Arial" w:cs="Arial"/>
          <w:noProof/>
          <w:sz w:val="44"/>
          <w:szCs w:val="44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62230</wp:posOffset>
            </wp:positionH>
            <wp:positionV relativeFrom="paragraph">
              <wp:posOffset>635</wp:posOffset>
            </wp:positionV>
            <wp:extent cx="1515110" cy="153860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5110" cy="1538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7592" w:rsidRPr="007D103C">
        <w:rPr>
          <w:rFonts w:ascii="Arial" w:hAnsi="Arial" w:cs="Arial"/>
          <w:sz w:val="44"/>
          <w:szCs w:val="44"/>
          <w:u w:val="none"/>
        </w:rPr>
        <w:t>Southington Public School</w:t>
      </w:r>
    </w:p>
    <w:p w:rsidR="00E97592" w:rsidRPr="003C6CB9" w:rsidRDefault="005C7FDD" w:rsidP="007D103C">
      <w:pPr>
        <w:pStyle w:val="Heading3"/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  <w:b w:val="0"/>
        </w:rPr>
        <w:t>April 25</w:t>
      </w:r>
      <w:r w:rsidR="00004F31">
        <w:rPr>
          <w:rFonts w:ascii="Arial" w:hAnsi="Arial" w:cs="Arial"/>
          <w:b w:val="0"/>
        </w:rPr>
        <w:t>, 2017</w:t>
      </w:r>
    </w:p>
    <w:p w:rsidR="00E97592" w:rsidRDefault="00E97592">
      <w:pPr>
        <w:jc w:val="center"/>
        <w:rPr>
          <w:rFonts w:cs="Arial"/>
          <w:sz w:val="36"/>
        </w:rPr>
      </w:pPr>
      <w:r w:rsidRPr="007D103C">
        <w:rPr>
          <w:rFonts w:cs="Arial"/>
          <w:sz w:val="36"/>
        </w:rPr>
        <w:t>NOTICE OF VACANCY</w:t>
      </w:r>
    </w:p>
    <w:p w:rsidR="00C754E2" w:rsidRPr="005C4D9F" w:rsidRDefault="00C754E2">
      <w:pPr>
        <w:jc w:val="center"/>
        <w:rPr>
          <w:rFonts w:cs="Arial"/>
          <w:b/>
          <w:sz w:val="36"/>
        </w:rPr>
      </w:pPr>
      <w:r w:rsidRPr="005C4D9F">
        <w:rPr>
          <w:rFonts w:cs="Arial"/>
          <w:b/>
          <w:sz w:val="36"/>
        </w:rPr>
        <w:t>INTERNAL POSTING</w:t>
      </w:r>
      <w:r w:rsidR="005C4D9F" w:rsidRPr="005C4D9F">
        <w:rPr>
          <w:rFonts w:cs="Arial"/>
          <w:b/>
          <w:sz w:val="36"/>
        </w:rPr>
        <w:t xml:space="preserve"> ONLY</w:t>
      </w:r>
    </w:p>
    <w:p w:rsidR="00E97592" w:rsidRDefault="00E97592">
      <w:pPr>
        <w:pBdr>
          <w:bottom w:val="single" w:sz="12" w:space="1" w:color="auto"/>
        </w:pBdr>
        <w:rPr>
          <w:b/>
        </w:rPr>
      </w:pPr>
    </w:p>
    <w:p w:rsidR="00E97592" w:rsidRDefault="00E97592">
      <w:pPr>
        <w:pStyle w:val="Heading5"/>
        <w:ind w:left="3600"/>
        <w:jc w:val="left"/>
        <w:rPr>
          <w:sz w:val="32"/>
        </w:rPr>
      </w:pPr>
    </w:p>
    <w:p w:rsidR="00E97592" w:rsidRDefault="00E97592">
      <w:pPr>
        <w:pStyle w:val="Heading5"/>
        <w:ind w:left="3600"/>
        <w:jc w:val="left"/>
        <w:rPr>
          <w:b w:val="0"/>
          <w:bCs/>
          <w:sz w:val="32"/>
          <w:u w:val="none"/>
        </w:rPr>
      </w:pPr>
      <w:r>
        <w:rPr>
          <w:sz w:val="32"/>
        </w:rPr>
        <w:t>SUMMER SCHOOL 20</w:t>
      </w:r>
      <w:r w:rsidR="007D103C">
        <w:rPr>
          <w:sz w:val="32"/>
        </w:rPr>
        <w:t>1</w:t>
      </w:r>
      <w:r w:rsidR="00004F31">
        <w:rPr>
          <w:sz w:val="32"/>
        </w:rPr>
        <w:t>7</w:t>
      </w:r>
      <w:bookmarkStart w:id="0" w:name="_GoBack"/>
      <w:bookmarkEnd w:id="0"/>
    </w:p>
    <w:p w:rsidR="00E97592" w:rsidRDefault="00E97592">
      <w:pPr>
        <w:pBdr>
          <w:bottom w:val="single" w:sz="12" w:space="1" w:color="auto"/>
        </w:pBdr>
        <w:ind w:left="2160" w:hanging="2160"/>
        <w:rPr>
          <w:b/>
        </w:rPr>
      </w:pPr>
    </w:p>
    <w:p w:rsidR="00C754E2" w:rsidRDefault="00C754E2">
      <w:pPr>
        <w:pBdr>
          <w:bottom w:val="single" w:sz="12" w:space="1" w:color="auto"/>
        </w:pBdr>
        <w:ind w:left="2160" w:hanging="2160"/>
        <w:rPr>
          <w:b/>
        </w:rPr>
      </w:pPr>
    </w:p>
    <w:p w:rsidR="00E97592" w:rsidRDefault="00E97592">
      <w:pPr>
        <w:pBdr>
          <w:bottom w:val="single" w:sz="12" w:space="1" w:color="auto"/>
        </w:pBdr>
        <w:ind w:left="2160" w:hanging="2160"/>
      </w:pPr>
      <w:r>
        <w:rPr>
          <w:b/>
        </w:rPr>
        <w:t>POSITION:</w:t>
      </w:r>
      <w:r>
        <w:rPr>
          <w:b/>
        </w:rPr>
        <w:tab/>
      </w:r>
      <w:r w:rsidR="00C97B26">
        <w:t xml:space="preserve">English </w:t>
      </w:r>
      <w:r w:rsidR="007972BF" w:rsidRPr="007972BF">
        <w:t>Teacher</w:t>
      </w:r>
      <w:r w:rsidR="00004F31">
        <w:t xml:space="preserve"> </w:t>
      </w:r>
      <w:r w:rsidR="00DB63C1">
        <w:t xml:space="preserve"> </w:t>
      </w:r>
      <w:r w:rsidR="00004F31">
        <w:t xml:space="preserve"> /   Grades </w:t>
      </w:r>
      <w:r w:rsidR="00C97B26">
        <w:t>9</w:t>
      </w:r>
      <w:r w:rsidR="00004F31">
        <w:t>-</w:t>
      </w:r>
      <w:r w:rsidR="00C97B26">
        <w:t>12</w:t>
      </w:r>
    </w:p>
    <w:p w:rsidR="00004F31" w:rsidRPr="00004F31" w:rsidRDefault="00004F31">
      <w:pPr>
        <w:pBdr>
          <w:bottom w:val="single" w:sz="12" w:space="1" w:color="auto"/>
        </w:pBdr>
        <w:ind w:left="2160" w:hanging="2160"/>
      </w:pPr>
      <w:r>
        <w:rPr>
          <w:b/>
        </w:rPr>
        <w:tab/>
        <w:t xml:space="preserve">Program dates:  </w:t>
      </w:r>
      <w:r w:rsidRPr="00004F31">
        <w:t xml:space="preserve">July </w:t>
      </w:r>
      <w:r w:rsidR="005C7FDD">
        <w:t>5</w:t>
      </w:r>
      <w:r w:rsidRPr="00004F31">
        <w:t xml:space="preserve"> through 2</w:t>
      </w:r>
      <w:r w:rsidR="005C7FDD">
        <w:t>7</w:t>
      </w:r>
      <w:r w:rsidRPr="00004F31">
        <w:t>, 2017</w:t>
      </w:r>
    </w:p>
    <w:p w:rsidR="00E97592" w:rsidRDefault="00E97592">
      <w:pPr>
        <w:pBdr>
          <w:bottom w:val="single" w:sz="12" w:space="1" w:color="auto"/>
        </w:pBdr>
        <w:ind w:left="2160" w:hanging="2160"/>
        <w:rPr>
          <w:b/>
        </w:rPr>
      </w:pPr>
      <w:r>
        <w:rPr>
          <w:b/>
        </w:rPr>
        <w:tab/>
      </w:r>
    </w:p>
    <w:p w:rsidR="00E97592" w:rsidRDefault="00E97592">
      <w:pPr>
        <w:rPr>
          <w:b/>
        </w:rPr>
      </w:pPr>
    </w:p>
    <w:p w:rsidR="00E97592" w:rsidRDefault="00E97592">
      <w:pPr>
        <w:rPr>
          <w:b/>
        </w:rPr>
      </w:pPr>
      <w:r>
        <w:rPr>
          <w:b/>
        </w:rPr>
        <w:t xml:space="preserve">LOCATION:  </w:t>
      </w:r>
      <w:r>
        <w:rPr>
          <w:b/>
        </w:rPr>
        <w:tab/>
      </w:r>
      <w:smartTag w:uri="urn:schemas-microsoft-com:office:smarttags" w:element="place">
        <w:smartTag w:uri="urn:schemas-microsoft-com:office:smarttags" w:element="State">
          <w:r w:rsidRPr="007972BF">
            <w:t>Southington</w:t>
          </w:r>
        </w:smartTag>
        <w:r w:rsidRPr="007972BF">
          <w:t xml:space="preserve"> </w:t>
        </w:r>
        <w:smartTag w:uri="urn:schemas-microsoft-com:office:smarttags" w:element="PlaceType">
          <w:r w:rsidRPr="007972BF">
            <w:t>High School</w:t>
          </w:r>
        </w:smartTag>
      </w:smartTag>
    </w:p>
    <w:p w:rsidR="00E97592" w:rsidRDefault="00E97592">
      <w:pPr>
        <w:pBdr>
          <w:bottom w:val="single" w:sz="12" w:space="1" w:color="auto"/>
        </w:pBdr>
        <w:rPr>
          <w:b/>
        </w:rPr>
      </w:pPr>
    </w:p>
    <w:p w:rsidR="00E97592" w:rsidRDefault="00E97592">
      <w:pPr>
        <w:rPr>
          <w:b/>
        </w:rPr>
      </w:pPr>
    </w:p>
    <w:p w:rsidR="00E97592" w:rsidRDefault="00E97592">
      <w:pPr>
        <w:rPr>
          <w:b/>
        </w:rPr>
      </w:pPr>
      <w:r>
        <w:rPr>
          <w:b/>
        </w:rPr>
        <w:t>SALARY:</w:t>
      </w:r>
      <w:r>
        <w:rPr>
          <w:b/>
        </w:rPr>
        <w:tab/>
      </w:r>
      <w:r>
        <w:rPr>
          <w:b/>
        </w:rPr>
        <w:tab/>
      </w:r>
      <w:r w:rsidRPr="007972BF">
        <w:t>$</w:t>
      </w:r>
      <w:r w:rsidR="00EF522F">
        <w:t>35.</w:t>
      </w:r>
      <w:r w:rsidR="00004F31">
        <w:t>9</w:t>
      </w:r>
      <w:r w:rsidR="00EF522F">
        <w:t>0</w:t>
      </w:r>
      <w:r w:rsidR="00BA3381">
        <w:t xml:space="preserve"> </w:t>
      </w:r>
      <w:r w:rsidR="00B2541F" w:rsidRPr="007972BF">
        <w:t>p</w:t>
      </w:r>
      <w:r w:rsidRPr="007972BF">
        <w:t>er hour</w:t>
      </w:r>
    </w:p>
    <w:p w:rsidR="00E97592" w:rsidRDefault="00E97592">
      <w:pPr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E97592" w:rsidRPr="007972BF" w:rsidRDefault="007972BF" w:rsidP="00DD6DEB">
      <w:pPr>
        <w:pStyle w:val="Heading4"/>
        <w:ind w:firstLine="720"/>
        <w:rPr>
          <w:b w:val="0"/>
        </w:rPr>
      </w:pPr>
      <w:r w:rsidRPr="007972BF">
        <w:rPr>
          <w:u w:val="none"/>
        </w:rPr>
        <w:t xml:space="preserve">                                </w:t>
      </w:r>
      <w:r>
        <w:t xml:space="preserve"> </w:t>
      </w:r>
      <w:r w:rsidR="00E97592">
        <w:t>FINGERPRINTING AND DRUG TESTING WILL BE REQUIRED FOR NEW EMPLOYEES</w:t>
      </w:r>
    </w:p>
    <w:p w:rsidR="00E97592" w:rsidRDefault="00E97592">
      <w:pPr>
        <w:rPr>
          <w:b/>
        </w:rPr>
      </w:pPr>
    </w:p>
    <w:p w:rsidR="00E97592" w:rsidRPr="00B31DF6" w:rsidRDefault="00E97592" w:rsidP="00EF522F">
      <w:pPr>
        <w:ind w:left="2880" w:hanging="2880"/>
        <w:rPr>
          <w:b/>
          <w:bCs/>
        </w:rPr>
      </w:pPr>
      <w:r>
        <w:rPr>
          <w:b/>
        </w:rPr>
        <w:t>QUALIFICATIONS:</w:t>
      </w:r>
      <w:r w:rsidR="00BA3381">
        <w:rPr>
          <w:b/>
        </w:rPr>
        <w:t xml:space="preserve">  </w:t>
      </w:r>
      <w:r w:rsidR="00EF522F">
        <w:rPr>
          <w:b/>
        </w:rPr>
        <w:tab/>
      </w:r>
      <w:r w:rsidR="00BA3381" w:rsidRPr="00B31DF6">
        <w:rPr>
          <w:b/>
          <w:bCs/>
        </w:rPr>
        <w:t xml:space="preserve">Connecticut Certification Required </w:t>
      </w:r>
    </w:p>
    <w:p w:rsidR="00E97592" w:rsidRDefault="00E97592">
      <w:pPr>
        <w:ind w:left="2880" w:hanging="2880"/>
        <w:rPr>
          <w:bCs/>
        </w:rPr>
      </w:pPr>
      <w:r>
        <w:rPr>
          <w:bCs/>
        </w:rPr>
        <w:t xml:space="preserve">                                     </w:t>
      </w:r>
      <w:r w:rsidR="00B31DF6">
        <w:rPr>
          <w:bCs/>
        </w:rPr>
        <w:t xml:space="preserve">   </w:t>
      </w:r>
      <w:r w:rsidR="00B31DF6">
        <w:rPr>
          <w:bCs/>
        </w:rPr>
        <w:tab/>
      </w:r>
      <w:r>
        <w:rPr>
          <w:bCs/>
        </w:rPr>
        <w:tab/>
      </w:r>
      <w:r w:rsidR="00BA3381">
        <w:rPr>
          <w:bCs/>
        </w:rPr>
        <w:t>(</w:t>
      </w:r>
      <w:r w:rsidR="00C97B26">
        <w:rPr>
          <w:bCs/>
        </w:rPr>
        <w:t>015</w:t>
      </w:r>
      <w:r w:rsidR="00BA3381">
        <w:rPr>
          <w:bCs/>
        </w:rPr>
        <w:t>)</w:t>
      </w:r>
      <w:r w:rsidR="006A065D">
        <w:rPr>
          <w:bCs/>
        </w:rPr>
        <w:t xml:space="preserve"> </w:t>
      </w:r>
      <w:r w:rsidR="00C97B26">
        <w:rPr>
          <w:bCs/>
        </w:rPr>
        <w:t>English</w:t>
      </w:r>
      <w:r w:rsidR="00BA3381">
        <w:rPr>
          <w:bCs/>
        </w:rPr>
        <w:t>, G</w:t>
      </w:r>
      <w:r w:rsidR="007D103C">
        <w:rPr>
          <w:bCs/>
        </w:rPr>
        <w:t xml:space="preserve">rades 7 </w:t>
      </w:r>
      <w:r w:rsidR="00B31DF6">
        <w:rPr>
          <w:bCs/>
        </w:rPr>
        <w:t>–</w:t>
      </w:r>
      <w:r w:rsidR="007D103C">
        <w:rPr>
          <w:bCs/>
        </w:rPr>
        <w:t xml:space="preserve"> 12</w:t>
      </w:r>
    </w:p>
    <w:p w:rsidR="00B31DF6" w:rsidRDefault="00B31DF6">
      <w:pPr>
        <w:ind w:left="2880" w:hanging="2880"/>
        <w:rPr>
          <w:bCs/>
        </w:rPr>
      </w:pPr>
    </w:p>
    <w:p w:rsidR="00E97592" w:rsidRPr="00206E06" w:rsidRDefault="00584FF9" w:rsidP="00B31DF6">
      <w:pPr>
        <w:ind w:left="2880" w:hanging="720"/>
        <w:rPr>
          <w:b/>
          <w:color w:val="FF0000"/>
        </w:rPr>
      </w:pPr>
      <w:r>
        <w:rPr>
          <w:bCs/>
        </w:rPr>
        <w:t>Applicant must prepare syllabus and lessons for 18 two-hour sessions.</w:t>
      </w:r>
    </w:p>
    <w:p w:rsidR="00E97592" w:rsidRDefault="00E97592">
      <w:pPr>
        <w:rPr>
          <w:b/>
        </w:rPr>
      </w:pPr>
    </w:p>
    <w:p w:rsidR="00206E06" w:rsidRDefault="00206E06" w:rsidP="00206E06">
      <w:pPr>
        <w:pBdr>
          <w:top w:val="single" w:sz="4" w:space="1" w:color="auto"/>
        </w:pBdr>
        <w:rPr>
          <w:b/>
        </w:rPr>
      </w:pPr>
    </w:p>
    <w:p w:rsidR="00B31DF6" w:rsidRDefault="00B31DF6" w:rsidP="00B31DF6">
      <w:pPr>
        <w:pBdr>
          <w:top w:val="single" w:sz="4" w:space="1" w:color="auto"/>
        </w:pBdr>
      </w:pPr>
      <w:r w:rsidRPr="007972BF">
        <w:rPr>
          <w:b/>
        </w:rPr>
        <w:t xml:space="preserve">APPLICATION </w:t>
      </w:r>
      <w:r>
        <w:rPr>
          <w:b/>
          <w:sz w:val="22"/>
        </w:rPr>
        <w:tab/>
      </w:r>
      <w:r w:rsidRPr="00E16044">
        <w:t xml:space="preserve">Please submit your </w:t>
      </w:r>
      <w:r w:rsidR="00F06FA0">
        <w:t>letter of interest and updated resume to:</w:t>
      </w:r>
    </w:p>
    <w:p w:rsidR="00B31DF6" w:rsidRDefault="00B31DF6" w:rsidP="00B31DF6">
      <w:pPr>
        <w:ind w:left="2160" w:hanging="2160"/>
      </w:pPr>
      <w:r w:rsidRPr="007972BF">
        <w:rPr>
          <w:b/>
        </w:rPr>
        <w:t>PROCEDURE:</w:t>
      </w:r>
      <w:r>
        <w:tab/>
      </w:r>
      <w:r>
        <w:tab/>
      </w:r>
      <w:r w:rsidR="00F06FA0">
        <w:t>Kimberly Hunt</w:t>
      </w:r>
    </w:p>
    <w:p w:rsidR="00F06FA0" w:rsidRPr="00F06FA0" w:rsidRDefault="00F06FA0" w:rsidP="00B31DF6">
      <w:pPr>
        <w:ind w:left="2160" w:hanging="2160"/>
      </w:pPr>
      <w:r>
        <w:rPr>
          <w:b/>
        </w:rPr>
        <w:tab/>
      </w:r>
      <w:r>
        <w:rPr>
          <w:b/>
        </w:rPr>
        <w:tab/>
      </w:r>
      <w:r w:rsidRPr="00F06FA0">
        <w:t>Personnel Manager</w:t>
      </w:r>
    </w:p>
    <w:p w:rsidR="00F06FA0" w:rsidRPr="00F06FA0" w:rsidRDefault="00F06FA0" w:rsidP="00B31DF6">
      <w:pPr>
        <w:ind w:left="2160" w:hanging="2160"/>
      </w:pPr>
      <w:r w:rsidRPr="00F06FA0">
        <w:tab/>
      </w:r>
      <w:r w:rsidRPr="00F06FA0">
        <w:tab/>
        <w:t>200 North Main Street</w:t>
      </w:r>
    </w:p>
    <w:p w:rsidR="00F06FA0" w:rsidRPr="00F06FA0" w:rsidRDefault="00F06FA0" w:rsidP="00B31DF6">
      <w:pPr>
        <w:ind w:left="2160" w:hanging="2160"/>
      </w:pPr>
      <w:r w:rsidRPr="00F06FA0">
        <w:tab/>
      </w:r>
      <w:r w:rsidRPr="00F06FA0">
        <w:tab/>
        <w:t>Southington, CT  06489</w:t>
      </w:r>
    </w:p>
    <w:p w:rsidR="00B31DF6" w:rsidRDefault="00B31DF6" w:rsidP="00B31DF6">
      <w:pPr>
        <w:pBdr>
          <w:bottom w:val="single" w:sz="4" w:space="1" w:color="auto"/>
        </w:pBdr>
        <w:ind w:left="2160" w:hanging="2160"/>
      </w:pPr>
      <w:r w:rsidRPr="007972BF">
        <w:tab/>
      </w:r>
    </w:p>
    <w:p w:rsidR="007972BF" w:rsidRDefault="007972BF">
      <w:pPr>
        <w:pBdr>
          <w:bottom w:val="single" w:sz="4" w:space="1" w:color="auto"/>
        </w:pBdr>
        <w:ind w:left="2160" w:hanging="2160"/>
        <w:rPr>
          <w:b/>
        </w:rPr>
      </w:pPr>
    </w:p>
    <w:p w:rsidR="00E97592" w:rsidRDefault="00E97592">
      <w:pPr>
        <w:pStyle w:val="Heading2"/>
        <w:rPr>
          <w:rFonts w:ascii="Arial" w:hAnsi="Arial"/>
        </w:rPr>
      </w:pPr>
    </w:p>
    <w:p w:rsidR="00E97592" w:rsidRDefault="00E97592">
      <w:pPr>
        <w:pStyle w:val="Heading2"/>
        <w:rPr>
          <w:rFonts w:ascii="Arial" w:hAnsi="Arial"/>
        </w:rPr>
      </w:pPr>
      <w:r>
        <w:rPr>
          <w:rFonts w:ascii="Arial" w:hAnsi="Arial"/>
        </w:rPr>
        <w:t>APPLICATION CLOSING DATE: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 w:rsidR="00C97B26">
        <w:rPr>
          <w:rFonts w:ascii="Arial" w:hAnsi="Arial"/>
          <w:b w:val="0"/>
        </w:rPr>
        <w:t>May 24</w:t>
      </w:r>
      <w:r w:rsidR="007B3CC8">
        <w:rPr>
          <w:rFonts w:ascii="Arial" w:hAnsi="Arial"/>
          <w:b w:val="0"/>
        </w:rPr>
        <w:t>, 2017</w:t>
      </w:r>
    </w:p>
    <w:p w:rsidR="00E97592" w:rsidRDefault="00E97592"/>
    <w:sectPr w:rsidR="00E97592">
      <w:footerReference w:type="default" r:id="rId7"/>
      <w:pgSz w:w="12240" w:h="15840" w:code="1"/>
      <w:pgMar w:top="576" w:right="576" w:bottom="288" w:left="576" w:header="432" w:footer="864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48C8" w:rsidRDefault="004048C8">
      <w:r>
        <w:separator/>
      </w:r>
    </w:p>
  </w:endnote>
  <w:endnote w:type="continuationSeparator" w:id="0">
    <w:p w:rsidR="004048C8" w:rsidRDefault="004048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31A9" w:rsidRDefault="00A931A9">
    <w:pPr>
      <w:pStyle w:val="Footer"/>
      <w:rPr>
        <w:b/>
        <w:sz w:val="20"/>
      </w:rPr>
    </w:pPr>
    <w:r>
      <w:rPr>
        <w:b/>
        <w:sz w:val="20"/>
      </w:rPr>
      <w:t>AN EQUAL OPPORTUNITY EMPLOYER</w:t>
    </w:r>
    <w:r>
      <w:rPr>
        <w:b/>
        <w:sz w:val="20"/>
      </w:rPr>
      <w:tab/>
    </w:r>
    <w:r>
      <w:rPr>
        <w:b/>
        <w:sz w:val="20"/>
      </w:rPr>
      <w:tab/>
      <w:t xml:space="preserve">                                                    </w:t>
    </w:r>
    <w:r w:rsidR="00DB63C1">
      <w:rPr>
        <w:b/>
        <w:sz w:val="20"/>
      </w:rPr>
      <w:t xml:space="preserve">        </w:t>
    </w:r>
    <w:r>
      <w:rPr>
        <w:b/>
        <w:sz w:val="20"/>
      </w:rPr>
      <w:t xml:space="preserve"> </w:t>
    </w:r>
    <w:r w:rsidR="00B31DF6">
      <w:rPr>
        <w:b/>
        <w:sz w:val="20"/>
      </w:rPr>
      <w:t xml:space="preserve"> </w:t>
    </w:r>
    <w:r w:rsidR="00DD6DEB">
      <w:rPr>
        <w:b/>
        <w:sz w:val="20"/>
      </w:rPr>
      <w:t xml:space="preserve">      </w:t>
    </w:r>
    <w:r w:rsidR="00B31DF6">
      <w:rPr>
        <w:b/>
        <w:sz w:val="20"/>
      </w:rPr>
      <w:t xml:space="preserve"> </w:t>
    </w:r>
    <w:r w:rsidR="00004F31">
      <w:rPr>
        <w:b/>
        <w:sz w:val="20"/>
      </w:rPr>
      <w:t xml:space="preserve">     </w:t>
    </w:r>
    <w:r w:rsidR="00B31DF6">
      <w:rPr>
        <w:b/>
        <w:sz w:val="20"/>
      </w:rPr>
      <w:t xml:space="preserve">   </w:t>
    </w:r>
    <w:proofErr w:type="spellStart"/>
    <w:r>
      <w:rPr>
        <w:b/>
        <w:sz w:val="20"/>
      </w:rPr>
      <w:t>summerschl</w:t>
    </w:r>
    <w:proofErr w:type="spellEnd"/>
    <w:r w:rsidR="00342EDC">
      <w:rPr>
        <w:b/>
        <w:sz w:val="20"/>
      </w:rPr>
      <w:t xml:space="preserve"> </w:t>
    </w:r>
    <w:r w:rsidR="00C97B26">
      <w:rPr>
        <w:b/>
        <w:sz w:val="20"/>
      </w:rPr>
      <w:t xml:space="preserve">English </w:t>
    </w:r>
    <w:r w:rsidR="00EF522F">
      <w:rPr>
        <w:b/>
        <w:sz w:val="20"/>
      </w:rPr>
      <w:t>201</w:t>
    </w:r>
    <w:r w:rsidR="00004F31">
      <w:rPr>
        <w:b/>
        <w:sz w:val="20"/>
      </w:rPr>
      <w:t>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48C8" w:rsidRDefault="004048C8">
      <w:r>
        <w:separator/>
      </w:r>
    </w:p>
  </w:footnote>
  <w:footnote w:type="continuationSeparator" w:id="0">
    <w:p w:rsidR="004048C8" w:rsidRDefault="004048C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MbMwMTayMDGwMLRU0lEKTi0uzszPAykwrQUAAIG1LSwAAAA="/>
  </w:docVars>
  <w:rsids>
    <w:rsidRoot w:val="00EC4E0D"/>
    <w:rsid w:val="00004F31"/>
    <w:rsid w:val="00043994"/>
    <w:rsid w:val="0009694D"/>
    <w:rsid w:val="000B7A51"/>
    <w:rsid w:val="000D5CA3"/>
    <w:rsid w:val="00126D5B"/>
    <w:rsid w:val="001B3B88"/>
    <w:rsid w:val="001F7E1B"/>
    <w:rsid w:val="00206E06"/>
    <w:rsid w:val="00333E6D"/>
    <w:rsid w:val="00342EDC"/>
    <w:rsid w:val="00364681"/>
    <w:rsid w:val="00386349"/>
    <w:rsid w:val="003C6CB9"/>
    <w:rsid w:val="003E2E7C"/>
    <w:rsid w:val="004048C8"/>
    <w:rsid w:val="00476FCD"/>
    <w:rsid w:val="004B345C"/>
    <w:rsid w:val="004D103B"/>
    <w:rsid w:val="004E53B8"/>
    <w:rsid w:val="005026DD"/>
    <w:rsid w:val="005249B2"/>
    <w:rsid w:val="00570797"/>
    <w:rsid w:val="00584FF9"/>
    <w:rsid w:val="005C03C8"/>
    <w:rsid w:val="005C4D9F"/>
    <w:rsid w:val="005C7FDD"/>
    <w:rsid w:val="005D27F8"/>
    <w:rsid w:val="006372D3"/>
    <w:rsid w:val="006A065D"/>
    <w:rsid w:val="006C7845"/>
    <w:rsid w:val="007308A4"/>
    <w:rsid w:val="00734CB5"/>
    <w:rsid w:val="007711C0"/>
    <w:rsid w:val="0079559B"/>
    <w:rsid w:val="007972BF"/>
    <w:rsid w:val="007B2F97"/>
    <w:rsid w:val="007B3CC8"/>
    <w:rsid w:val="007D103C"/>
    <w:rsid w:val="007E327E"/>
    <w:rsid w:val="00845B93"/>
    <w:rsid w:val="00905326"/>
    <w:rsid w:val="00956DE8"/>
    <w:rsid w:val="009603F1"/>
    <w:rsid w:val="00961B15"/>
    <w:rsid w:val="00966114"/>
    <w:rsid w:val="009E5920"/>
    <w:rsid w:val="00A92081"/>
    <w:rsid w:val="00A931A9"/>
    <w:rsid w:val="00A9636B"/>
    <w:rsid w:val="00B2541F"/>
    <w:rsid w:val="00B31DF6"/>
    <w:rsid w:val="00B97619"/>
    <w:rsid w:val="00BA3381"/>
    <w:rsid w:val="00BC2A73"/>
    <w:rsid w:val="00BC319C"/>
    <w:rsid w:val="00BD0D8A"/>
    <w:rsid w:val="00BF326E"/>
    <w:rsid w:val="00C34C79"/>
    <w:rsid w:val="00C754E2"/>
    <w:rsid w:val="00C93D80"/>
    <w:rsid w:val="00C97B26"/>
    <w:rsid w:val="00D271FD"/>
    <w:rsid w:val="00D740E8"/>
    <w:rsid w:val="00D83C31"/>
    <w:rsid w:val="00DB5352"/>
    <w:rsid w:val="00DB63C1"/>
    <w:rsid w:val="00DD18D2"/>
    <w:rsid w:val="00DD6DEB"/>
    <w:rsid w:val="00DE4CED"/>
    <w:rsid w:val="00DF32A4"/>
    <w:rsid w:val="00E04A12"/>
    <w:rsid w:val="00E95AB1"/>
    <w:rsid w:val="00E97592"/>
    <w:rsid w:val="00EC4E0D"/>
    <w:rsid w:val="00EF522F"/>
    <w:rsid w:val="00F06FA0"/>
    <w:rsid w:val="00F247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martTagType w:namespaceuri="urn:schemas-microsoft-com:office:smarttags" w:name="State"/>
  <w:smartTagType w:namespaceuri="urn:schemas-microsoft-com:office:smarttags" w:name="place"/>
  <w:shapeDefaults>
    <o:shapedefaults v:ext="edit" spidmax="8193"/>
    <o:shapelayout v:ext="edit">
      <o:idmap v:ext="edit" data="1"/>
    </o:shapelayout>
  </w:shapeDefaults>
  <w:decimalSymbol w:val="."/>
  <w:listSeparator w:val=","/>
  <w15:chartTrackingRefBased/>
  <w15:docId w15:val="{7EDE9F2E-839A-44DF-BF84-24C829A96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 Narrow" w:hAnsi="Arial Narrow"/>
      <w:sz w:val="20"/>
      <w:szCs w:val="20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 Narrow" w:hAnsi="Arial Narrow"/>
      <w:b/>
      <w:szCs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Book Antiqua" w:hAnsi="Book Antiqua"/>
      <w:b/>
      <w:sz w:val="32"/>
      <w:szCs w:val="20"/>
    </w:rPr>
  </w:style>
  <w:style w:type="paragraph" w:styleId="Heading4">
    <w:name w:val="heading 4"/>
    <w:basedOn w:val="Normal"/>
    <w:next w:val="Normal"/>
    <w:qFormat/>
    <w:pPr>
      <w:keepNext/>
      <w:pBdr>
        <w:bottom w:val="single" w:sz="12" w:space="1" w:color="auto"/>
      </w:pBdr>
      <w:outlineLvl w:val="3"/>
    </w:pPr>
    <w:rPr>
      <w:b/>
      <w:sz w:val="16"/>
      <w:szCs w:val="20"/>
      <w:u w:val="single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EC4E0D"/>
    <w:rPr>
      <w:rFonts w:ascii="Tahoma" w:hAnsi="Tahoma" w:cs="Tahoma"/>
      <w:sz w:val="16"/>
      <w:szCs w:val="16"/>
    </w:rPr>
  </w:style>
  <w:style w:type="character" w:styleId="Hyperlink">
    <w:name w:val="Hyperlink"/>
    <w:rsid w:val="00B31DF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4</Words>
  <Characters>683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>Southington Public School</vt:lpstr>
      <vt:lpstr>/Southington Public School</vt:lpstr>
      <vt:lpstr>        April 25, 2017</vt:lpstr>
      <vt:lpstr>    </vt:lpstr>
      <vt:lpstr>    APPLICATION CLOSING DATE:		May 24, 2017</vt:lpstr>
    </vt:vector>
  </TitlesOfParts>
  <Company>Southington Public Schols</Company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ington Public School</dc:title>
  <dc:subject/>
  <dc:creator>mckinstryj</dc:creator>
  <cp:keywords/>
  <dc:description/>
  <cp:lastModifiedBy>Debbie Hobson</cp:lastModifiedBy>
  <cp:revision>4</cp:revision>
  <cp:lastPrinted>2017-04-25T19:07:00Z</cp:lastPrinted>
  <dcterms:created xsi:type="dcterms:W3CDTF">2017-04-25T18:12:00Z</dcterms:created>
  <dcterms:modified xsi:type="dcterms:W3CDTF">2017-04-25T19:10:00Z</dcterms:modified>
</cp:coreProperties>
</file>